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2FF08" w14:textId="77777777" w:rsidR="001A50EF" w:rsidRDefault="001A50EF" w:rsidP="001A50EF">
      <w:pPr>
        <w:pStyle w:val="BodyText"/>
        <w:tabs>
          <w:tab w:val="left" w:pos="8085"/>
        </w:tabs>
        <w:spacing w:line="293" w:lineRule="exact"/>
        <w:ind w:left="100"/>
      </w:pPr>
      <w:bookmarkStart w:id="0" w:name="_GoBack"/>
      <w:bookmarkEnd w:id="0"/>
    </w:p>
    <w:p w14:paraId="2B3DFD36" w14:textId="75A08B25" w:rsidR="001A50EF" w:rsidRDefault="001A50EF" w:rsidP="001A50EF">
      <w:pPr>
        <w:pStyle w:val="BodyText"/>
        <w:tabs>
          <w:tab w:val="left" w:pos="8085"/>
        </w:tabs>
        <w:spacing w:line="293" w:lineRule="exact"/>
      </w:pPr>
      <w:r>
        <w:t>Employers are responsible for writing a position description for each position</w:t>
      </w:r>
      <w:r w:rsidR="00494922">
        <w:t xml:space="preserve"> in which</w:t>
      </w:r>
      <w:r>
        <w:t xml:space="preserve"> they want to hire </w:t>
      </w:r>
      <w:r w:rsidR="0049791D">
        <w:t>an</w:t>
      </w:r>
      <w:r>
        <w:t xml:space="preserve"> FWS student(s) that follows the FWS Program format listed below.  </w:t>
      </w:r>
      <w:r w:rsidRPr="00381F84">
        <w:rPr>
          <w:b/>
        </w:rPr>
        <w:t xml:space="preserve">Each position description is to be included </w:t>
      </w:r>
      <w:r w:rsidR="000E6E8C">
        <w:rPr>
          <w:b/>
        </w:rPr>
        <w:t>either e-mailed with the FWS Counselor or provided in</w:t>
      </w:r>
      <w:r w:rsidRPr="00381F84">
        <w:rPr>
          <w:b/>
        </w:rPr>
        <w:t xml:space="preserve"> CHRS </w:t>
      </w:r>
      <w:r w:rsidR="00381F84" w:rsidRPr="00381F84">
        <w:rPr>
          <w:b/>
        </w:rPr>
        <w:t xml:space="preserve">Recruiting </w:t>
      </w:r>
      <w:r w:rsidR="000E6E8C">
        <w:rPr>
          <w:b/>
        </w:rPr>
        <w:t>by uploading the PD</w:t>
      </w:r>
      <w:r w:rsidR="00381F84" w:rsidRPr="00381F84">
        <w:rPr>
          <w:b/>
        </w:rPr>
        <w:t xml:space="preserve"> to the Documents tab for</w:t>
      </w:r>
      <w:r w:rsidRPr="00381F84">
        <w:rPr>
          <w:b/>
        </w:rPr>
        <w:t xml:space="preserve"> cataloging</w:t>
      </w:r>
      <w:r w:rsidR="00381F84">
        <w:t>.</w:t>
      </w:r>
      <w:r>
        <w:t xml:space="preserve"> </w:t>
      </w:r>
    </w:p>
    <w:p w14:paraId="28DAD90E" w14:textId="77777777" w:rsidR="001A50EF" w:rsidRDefault="001A50EF" w:rsidP="001A50EF">
      <w:pPr>
        <w:pStyle w:val="BodyText"/>
        <w:tabs>
          <w:tab w:val="left" w:pos="8085"/>
        </w:tabs>
        <w:spacing w:line="293" w:lineRule="exact"/>
      </w:pPr>
    </w:p>
    <w:p w14:paraId="17A258C5" w14:textId="7BDDC449" w:rsidR="001A50EF" w:rsidRDefault="001A50EF" w:rsidP="001A50EF">
      <w:pPr>
        <w:pStyle w:val="BodyText"/>
        <w:tabs>
          <w:tab w:val="left" w:pos="8085"/>
        </w:tabs>
        <w:spacing w:line="293" w:lineRule="exact"/>
      </w:pPr>
      <w:r>
        <w:t>Before a job post can be advertised or before a student can be hired in that job it must go through a review process conducted by the Office of Financial Aid. Through this procedure, the Office</w:t>
      </w:r>
      <w:r w:rsidR="006B366A">
        <w:t xml:space="preserve"> of Financial Aid</w:t>
      </w:r>
      <w:r>
        <w:t xml:space="preserve"> ensures each position description/requisition meets Federal regulatory and statutory conditions and that it</w:t>
      </w:r>
      <w:r w:rsidR="00560941">
        <w:t>’</w:t>
      </w:r>
      <w:r>
        <w:t xml:space="preserve">s following the FWS format. </w:t>
      </w:r>
      <w:r w:rsidRPr="000E6E8C">
        <w:rPr>
          <w:u w:val="single"/>
        </w:rPr>
        <w:t>The job post</w:t>
      </w:r>
      <w:r w:rsidR="000E6E8C" w:rsidRPr="000E6E8C">
        <w:rPr>
          <w:u w:val="single"/>
        </w:rPr>
        <w:t>/appointment</w:t>
      </w:r>
      <w:r w:rsidRPr="000E6E8C">
        <w:rPr>
          <w:u w:val="single"/>
        </w:rPr>
        <w:t xml:space="preserve"> request will be reviewed for eligibility within three to five business days of submission</w:t>
      </w:r>
      <w:r w:rsidR="000E6E8C" w:rsidRPr="000E6E8C">
        <w:rPr>
          <w:u w:val="single"/>
        </w:rPr>
        <w:t>, but can only be approved once an FWS job description is provided.</w:t>
      </w:r>
      <w:r w:rsidR="000E6E8C">
        <w:t xml:space="preserve">  </w:t>
      </w:r>
    </w:p>
    <w:p w14:paraId="28082861" w14:textId="77777777" w:rsidR="001A50EF" w:rsidRDefault="001A50EF" w:rsidP="001A50EF">
      <w:pPr>
        <w:pStyle w:val="BodyText"/>
        <w:tabs>
          <w:tab w:val="left" w:pos="8085"/>
        </w:tabs>
        <w:spacing w:line="293" w:lineRule="exact"/>
        <w:ind w:left="100"/>
      </w:pPr>
    </w:p>
    <w:p w14:paraId="4DCCF0A8" w14:textId="473583AF" w:rsidR="001A50EF" w:rsidRDefault="001A50EF" w:rsidP="001A50EF">
      <w:pPr>
        <w:pStyle w:val="BodyText"/>
        <w:tabs>
          <w:tab w:val="left" w:pos="8085"/>
        </w:tabs>
        <w:spacing w:line="293" w:lineRule="exact"/>
      </w:pPr>
      <w:r>
        <w:t xml:space="preserve">Creating a thorough, attractive, and informative job description is critical to attracting qualified FWS job applicants. The job description is the first and sometimes the only piece of information a student has to determine whether your position is within their interests and qualifications. Therefore, it is essential to provide the most thorough and attractive job posting possible. </w:t>
      </w:r>
    </w:p>
    <w:p w14:paraId="6B09AA57" w14:textId="77777777" w:rsidR="001A50EF" w:rsidRDefault="001A50EF" w:rsidP="001A50EF">
      <w:pPr>
        <w:pStyle w:val="BodyText"/>
        <w:tabs>
          <w:tab w:val="left" w:pos="8085"/>
        </w:tabs>
        <w:spacing w:line="293" w:lineRule="exact"/>
        <w:ind w:left="100"/>
      </w:pPr>
    </w:p>
    <w:p w14:paraId="787D2E87" w14:textId="77777777" w:rsidR="0010275D" w:rsidRDefault="001A50EF" w:rsidP="001A50EF">
      <w:pPr>
        <w:pStyle w:val="BodyText"/>
        <w:tabs>
          <w:tab w:val="left" w:pos="8085"/>
        </w:tabs>
        <w:spacing w:line="293" w:lineRule="exact"/>
      </w:pPr>
      <w:r>
        <w:t xml:space="preserve">If you have a CHRS support question, contact CSUF Human Resources at: </w:t>
      </w:r>
      <w:bookmarkStart w:id="1" w:name="_Hlk86907022"/>
    </w:p>
    <w:p w14:paraId="79B4020B" w14:textId="49F9B93B" w:rsidR="001A50EF" w:rsidRPr="00922BF4" w:rsidRDefault="0010275D" w:rsidP="0010275D">
      <w:pPr>
        <w:pStyle w:val="BodyText"/>
        <w:numPr>
          <w:ilvl w:val="0"/>
          <w:numId w:val="1"/>
        </w:numPr>
        <w:tabs>
          <w:tab w:val="left" w:pos="8085"/>
        </w:tabs>
        <w:spacing w:line="293" w:lineRule="exact"/>
      </w:pPr>
      <w:bookmarkStart w:id="2" w:name="_Hlk86907212"/>
      <w:r w:rsidRPr="00922BF4">
        <w:t xml:space="preserve">Student Assistant Employment: </w:t>
      </w:r>
      <w:hyperlink r:id="rId7" w:history="1">
        <w:r w:rsidRPr="00922BF4">
          <w:rPr>
            <w:rStyle w:val="Hyperlink"/>
          </w:rPr>
          <w:t>studentemployment@fullerton.edu</w:t>
        </w:r>
      </w:hyperlink>
      <w:bookmarkEnd w:id="1"/>
      <w:r w:rsidRPr="00922BF4">
        <w:t xml:space="preserve"> </w:t>
      </w:r>
    </w:p>
    <w:p w14:paraId="0C43FBDB" w14:textId="120E9D41" w:rsidR="0010275D" w:rsidRPr="00922BF4" w:rsidRDefault="0010275D" w:rsidP="0010275D">
      <w:pPr>
        <w:pStyle w:val="BodyText"/>
        <w:numPr>
          <w:ilvl w:val="0"/>
          <w:numId w:val="1"/>
        </w:numPr>
        <w:tabs>
          <w:tab w:val="left" w:pos="8085"/>
        </w:tabs>
        <w:spacing w:line="293" w:lineRule="exact"/>
      </w:pPr>
      <w:r w:rsidRPr="00922BF4">
        <w:t xml:space="preserve">Unit 11 Employment (ISA, TA, GA): </w:t>
      </w:r>
      <w:hyperlink r:id="rId8" w:history="1">
        <w:r w:rsidRPr="00922BF4">
          <w:rPr>
            <w:rStyle w:val="Hyperlink"/>
          </w:rPr>
          <w:t>academichr@fullerton.edu</w:t>
        </w:r>
      </w:hyperlink>
      <w:r w:rsidRPr="00922BF4">
        <w:t xml:space="preserve"> </w:t>
      </w:r>
    </w:p>
    <w:bookmarkEnd w:id="2"/>
    <w:p w14:paraId="6E5D263E" w14:textId="69C92B60" w:rsidR="006764A5" w:rsidRPr="00922BF4" w:rsidRDefault="006764A5" w:rsidP="006764A5">
      <w:pPr>
        <w:pStyle w:val="BodyText"/>
        <w:tabs>
          <w:tab w:val="left" w:pos="8085"/>
        </w:tabs>
        <w:spacing w:line="293" w:lineRule="exact"/>
      </w:pPr>
      <w:r w:rsidRPr="00922BF4">
        <w:t>For FWS Job approval support, contact</w:t>
      </w:r>
      <w:r w:rsidR="001E5E61">
        <w:t xml:space="preserve"> </w:t>
      </w:r>
      <w:r w:rsidR="00A57376" w:rsidRPr="00A57376">
        <w:rPr>
          <w:b/>
          <w:bCs/>
        </w:rPr>
        <w:t>Alicia Zavala</w:t>
      </w:r>
      <w:r>
        <w:t xml:space="preserve"> at</w:t>
      </w:r>
      <w:r w:rsidRPr="00922BF4">
        <w:t xml:space="preserve"> the Office of Financial Aid at:</w:t>
      </w:r>
      <w:r w:rsidR="00A57376">
        <w:t xml:space="preserve"> </w:t>
      </w:r>
      <w:r w:rsidR="00A57376" w:rsidRPr="00A57376">
        <w:t>alzavala@fullerton.edu</w:t>
      </w:r>
    </w:p>
    <w:p w14:paraId="37EC58EE" w14:textId="77777777" w:rsidR="001A50EF" w:rsidRPr="00922BF4" w:rsidRDefault="001A50EF" w:rsidP="001A50EF">
      <w:pPr>
        <w:pStyle w:val="BodyText"/>
        <w:tabs>
          <w:tab w:val="left" w:pos="8085"/>
        </w:tabs>
        <w:spacing w:line="293" w:lineRule="exact"/>
      </w:pPr>
    </w:p>
    <w:p w14:paraId="52A89DDF" w14:textId="011C611B" w:rsidR="001A50EF" w:rsidRPr="00922BF4" w:rsidRDefault="001A50EF" w:rsidP="001A50EF">
      <w:pPr>
        <w:pStyle w:val="BodyText"/>
        <w:tabs>
          <w:tab w:val="left" w:pos="8085"/>
        </w:tabs>
        <w:spacing w:line="293" w:lineRule="exact"/>
        <w:ind w:left="100"/>
        <w:rPr>
          <w:b/>
          <w:bCs/>
        </w:rPr>
      </w:pPr>
      <w:r w:rsidRPr="00922BF4">
        <w:rPr>
          <w:b/>
          <w:bCs/>
        </w:rPr>
        <w:t>Position Description Template for FWS Student Employee Job Post on CHRS Recruiting</w:t>
      </w:r>
    </w:p>
    <w:p w14:paraId="0BE35395" w14:textId="452C1862" w:rsidR="00D7526A" w:rsidRPr="00922BF4" w:rsidRDefault="00D7526A" w:rsidP="001A50EF">
      <w:pPr>
        <w:pStyle w:val="BodyText"/>
        <w:tabs>
          <w:tab w:val="left" w:pos="8085"/>
        </w:tabs>
        <w:spacing w:line="293" w:lineRule="exact"/>
      </w:pPr>
      <w:bookmarkStart w:id="3" w:name="_Hlk86906532"/>
    </w:p>
    <w:tbl>
      <w:tblPr>
        <w:tblStyle w:val="TableGrid"/>
        <w:tblpPr w:leftFromText="180" w:rightFromText="180" w:vertAnchor="text" w:horzAnchor="margin" w:tblpX="-252" w:tblpY="41"/>
        <w:tblW w:w="11028" w:type="dxa"/>
        <w:tblLook w:val="04A0" w:firstRow="1" w:lastRow="0" w:firstColumn="1" w:lastColumn="0" w:noHBand="0" w:noVBand="1"/>
      </w:tblPr>
      <w:tblGrid>
        <w:gridCol w:w="4410"/>
        <w:gridCol w:w="6618"/>
      </w:tblGrid>
      <w:tr w:rsidR="007E019C" w:rsidRPr="00922BF4" w14:paraId="334C6C97" w14:textId="77777777" w:rsidTr="007E019C">
        <w:tc>
          <w:tcPr>
            <w:tcW w:w="4410" w:type="dxa"/>
          </w:tcPr>
          <w:p w14:paraId="61A59EB3" w14:textId="5018738C" w:rsidR="007E019C" w:rsidRPr="00922BF4" w:rsidRDefault="000C0DDC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922BF4">
              <w:rPr>
                <w:b/>
                <w:bCs/>
              </w:rPr>
              <w:t>CSU Working Title</w:t>
            </w:r>
          </w:p>
        </w:tc>
        <w:tc>
          <w:tcPr>
            <w:tcW w:w="6618" w:type="dxa"/>
          </w:tcPr>
          <w:p w14:paraId="29C630D7" w14:textId="3DD5D57C" w:rsidR="007E019C" w:rsidRPr="00922BF4" w:rsidRDefault="001A50EF" w:rsidP="007E019C">
            <w:pPr>
              <w:pStyle w:val="BodyText"/>
              <w:spacing w:line="293" w:lineRule="exact"/>
            </w:pPr>
            <w:r w:rsidRPr="00922BF4">
              <w:t xml:space="preserve">Descriptive of work to be performed [Example: </w:t>
            </w:r>
            <w:r w:rsidR="00AE6450" w:rsidRPr="00922BF4">
              <w:t>Office of Financial Aid Front Desk Student Assistant</w:t>
            </w:r>
            <w:r w:rsidRPr="00922BF4">
              <w:t>]</w:t>
            </w:r>
            <w:r w:rsidR="00A3768D">
              <w:t xml:space="preserve">.  </w:t>
            </w:r>
            <w:r w:rsidR="005D073D" w:rsidRPr="005D073D">
              <w:rPr>
                <w:b/>
              </w:rPr>
              <w:t>If using CHRS Recruiting, t</w:t>
            </w:r>
            <w:r w:rsidR="00A3768D" w:rsidRPr="005D073D">
              <w:rPr>
                <w:b/>
              </w:rPr>
              <w:t>his</w:t>
            </w:r>
            <w:r w:rsidR="00A3768D" w:rsidRPr="00A3768D">
              <w:rPr>
                <w:b/>
              </w:rPr>
              <w:t xml:space="preserve"> field </w:t>
            </w:r>
            <w:r w:rsidR="00A3768D">
              <w:rPr>
                <w:b/>
              </w:rPr>
              <w:t xml:space="preserve">must </w:t>
            </w:r>
            <w:r w:rsidR="00A3768D" w:rsidRPr="00A3768D">
              <w:rPr>
                <w:b/>
              </w:rPr>
              <w:t>match the Working Title within the requisition</w:t>
            </w:r>
            <w:r w:rsidR="00535626">
              <w:rPr>
                <w:b/>
              </w:rPr>
              <w:t>.</w:t>
            </w:r>
          </w:p>
        </w:tc>
      </w:tr>
      <w:tr w:rsidR="00560941" w:rsidRPr="00922BF4" w14:paraId="224BD1F9" w14:textId="77777777" w:rsidTr="007E019C">
        <w:tc>
          <w:tcPr>
            <w:tcW w:w="4410" w:type="dxa"/>
          </w:tcPr>
          <w:p w14:paraId="0B721A1F" w14:textId="5651105D" w:rsidR="00560941" w:rsidRPr="00922BF4" w:rsidRDefault="00560941" w:rsidP="007E019C">
            <w:pPr>
              <w:pStyle w:val="BodyText"/>
              <w:spacing w:line="293" w:lineRule="exact"/>
              <w:rPr>
                <w:b/>
                <w:bCs/>
              </w:rPr>
            </w:pPr>
            <w:r>
              <w:rPr>
                <w:b/>
                <w:bCs/>
              </w:rPr>
              <w:t>Classification</w:t>
            </w:r>
          </w:p>
        </w:tc>
        <w:tc>
          <w:tcPr>
            <w:tcW w:w="6618" w:type="dxa"/>
          </w:tcPr>
          <w:p w14:paraId="3360C3FF" w14:textId="066BD36D" w:rsidR="00560941" w:rsidRPr="00922BF4" w:rsidRDefault="006B7049" w:rsidP="007E019C">
            <w:pPr>
              <w:pStyle w:val="BodyText"/>
              <w:spacing w:line="293" w:lineRule="exact"/>
            </w:pPr>
            <w:r>
              <w:t xml:space="preserve">Indicate whether this is a </w:t>
            </w:r>
            <w:r w:rsidR="00560941">
              <w:t>Student Assistant, Instructional Student Assistant, or Graduate Assistant</w:t>
            </w:r>
            <w:r>
              <w:t xml:space="preserve"> position. </w:t>
            </w:r>
          </w:p>
        </w:tc>
      </w:tr>
      <w:tr w:rsidR="007E019C" w14:paraId="2FF2E528" w14:textId="77777777" w:rsidTr="007E019C">
        <w:tc>
          <w:tcPr>
            <w:tcW w:w="4410" w:type="dxa"/>
          </w:tcPr>
          <w:p w14:paraId="5042FF1B" w14:textId="540AA4E3" w:rsidR="007E019C" w:rsidRPr="00922BF4" w:rsidRDefault="000C0DDC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922BF4">
              <w:rPr>
                <w:b/>
                <w:bCs/>
              </w:rPr>
              <w:t>Salary</w:t>
            </w:r>
            <w:r w:rsidRPr="00922BF4">
              <w:rPr>
                <w:b/>
                <w:bCs/>
              </w:rPr>
              <w:tab/>
            </w:r>
          </w:p>
        </w:tc>
        <w:tc>
          <w:tcPr>
            <w:tcW w:w="6618" w:type="dxa"/>
          </w:tcPr>
          <w:p w14:paraId="354194B6" w14:textId="6D9200EB" w:rsidR="007E019C" w:rsidRDefault="00FA1DDA" w:rsidP="007E019C">
            <w:pPr>
              <w:pStyle w:val="BodyText"/>
              <w:spacing w:line="293" w:lineRule="exact"/>
            </w:pPr>
            <w:r w:rsidRPr="00922BF4">
              <w:t xml:space="preserve">Please note, </w:t>
            </w:r>
            <w:r w:rsidR="00A3768D">
              <w:t xml:space="preserve">that the </w:t>
            </w:r>
            <w:r w:rsidRPr="00922BF4">
              <w:t>California Minimum Wage</w:t>
            </w:r>
            <w:r w:rsidR="00A3768D">
              <w:t xml:space="preserve"> is</w:t>
            </w:r>
            <w:r w:rsidRPr="00922BF4">
              <w:t xml:space="preserve"> </w:t>
            </w:r>
            <w:r w:rsidR="00A13E8C" w:rsidRPr="00922BF4">
              <w:t>$15.</w:t>
            </w:r>
            <w:r w:rsidR="000E6E8C">
              <w:t>5</w:t>
            </w:r>
            <w:r w:rsidR="00A13E8C" w:rsidRPr="00922BF4">
              <w:t xml:space="preserve">0 per hour </w:t>
            </w:r>
            <w:r w:rsidR="00A3768D">
              <w:t xml:space="preserve">as </w:t>
            </w:r>
            <w:proofErr w:type="gramStart"/>
            <w:r w:rsidR="00A3768D">
              <w:t xml:space="preserve">of </w:t>
            </w:r>
            <w:r w:rsidR="00A13E8C" w:rsidRPr="00922BF4">
              <w:t xml:space="preserve"> 1</w:t>
            </w:r>
            <w:proofErr w:type="gramEnd"/>
            <w:r w:rsidR="00A13E8C" w:rsidRPr="00922BF4">
              <w:t>/1/202</w:t>
            </w:r>
            <w:r w:rsidR="000E6E8C">
              <w:t>3</w:t>
            </w:r>
            <w:r w:rsidR="00A13E8C" w:rsidRPr="00922BF4">
              <w:t>.</w:t>
            </w:r>
            <w:r w:rsidR="00A13E8C">
              <w:t xml:space="preserve"> </w:t>
            </w:r>
          </w:p>
        </w:tc>
      </w:tr>
      <w:bookmarkEnd w:id="3"/>
      <w:tr w:rsidR="007E019C" w14:paraId="1BB71AA2" w14:textId="77777777" w:rsidTr="007E019C">
        <w:tc>
          <w:tcPr>
            <w:tcW w:w="4410" w:type="dxa"/>
          </w:tcPr>
          <w:p w14:paraId="144DFD9C" w14:textId="587125E6" w:rsidR="007E019C" w:rsidRPr="00A17446" w:rsidRDefault="007E019C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A17446">
              <w:rPr>
                <w:b/>
                <w:bCs/>
              </w:rPr>
              <w:t>CSUF Department</w:t>
            </w:r>
            <w:r w:rsidR="00077412">
              <w:rPr>
                <w:b/>
                <w:bCs/>
              </w:rPr>
              <w:t xml:space="preserve"> and Dept.#</w:t>
            </w:r>
          </w:p>
        </w:tc>
        <w:tc>
          <w:tcPr>
            <w:tcW w:w="6618" w:type="dxa"/>
          </w:tcPr>
          <w:p w14:paraId="0F07077E" w14:textId="547BD06E" w:rsidR="007E019C" w:rsidRDefault="00FA1DDA" w:rsidP="007E019C">
            <w:pPr>
              <w:pStyle w:val="BodyText"/>
              <w:spacing w:line="293" w:lineRule="exact"/>
            </w:pPr>
            <w:r w:rsidRPr="00FA1DDA">
              <w:t xml:space="preserve">Department name and sub-program name if </w:t>
            </w:r>
            <w:proofErr w:type="gramStart"/>
            <w:r w:rsidRPr="00FA1DDA">
              <w:t>applicable</w:t>
            </w:r>
            <w:r w:rsidR="006B7049">
              <w:t xml:space="preserve"> .</w:t>
            </w:r>
            <w:proofErr w:type="gramEnd"/>
          </w:p>
        </w:tc>
      </w:tr>
      <w:tr w:rsidR="007E019C" w14:paraId="0F575DA5" w14:textId="77777777" w:rsidTr="007E019C">
        <w:tc>
          <w:tcPr>
            <w:tcW w:w="4410" w:type="dxa"/>
          </w:tcPr>
          <w:p w14:paraId="06C05905" w14:textId="3997E608" w:rsidR="007E019C" w:rsidRDefault="00A3768D" w:rsidP="007E019C">
            <w:pPr>
              <w:pStyle w:val="BodyText"/>
              <w:spacing w:line="293" w:lineRule="exact"/>
              <w:rPr>
                <w:b/>
                <w:bCs/>
              </w:rPr>
            </w:pPr>
            <w:r>
              <w:rPr>
                <w:b/>
                <w:bCs/>
              </w:rPr>
              <w:t>Office</w:t>
            </w:r>
            <w:r w:rsidR="007E019C" w:rsidRPr="00A17446">
              <w:rPr>
                <w:b/>
                <w:bCs/>
              </w:rPr>
              <w:t xml:space="preserve"> Location (the school, public agency, nonprofit organization, etc.)</w:t>
            </w:r>
          </w:p>
          <w:p w14:paraId="5A85729F" w14:textId="0FBAE655" w:rsidR="00A6484D" w:rsidRPr="00A17446" w:rsidRDefault="00A6484D" w:rsidP="007E019C">
            <w:pPr>
              <w:pStyle w:val="BodyText"/>
              <w:spacing w:line="293" w:lineRule="exact"/>
              <w:rPr>
                <w:b/>
                <w:bCs/>
              </w:rPr>
            </w:pPr>
          </w:p>
        </w:tc>
        <w:tc>
          <w:tcPr>
            <w:tcW w:w="6618" w:type="dxa"/>
          </w:tcPr>
          <w:p w14:paraId="4C8B1953" w14:textId="2D6AB84A" w:rsidR="007E019C" w:rsidRDefault="00FA1DDA" w:rsidP="007E019C">
            <w:pPr>
              <w:pStyle w:val="BodyText"/>
              <w:spacing w:line="293" w:lineRule="exact"/>
            </w:pPr>
            <w:r>
              <w:t xml:space="preserve">Detail of the employment location. </w:t>
            </w:r>
            <w:r w:rsidRPr="00FA1DDA">
              <w:t>Building and Room number (I.E., UH 146)</w:t>
            </w:r>
            <w:r w:rsidR="00535626">
              <w:t>.</w:t>
            </w:r>
          </w:p>
        </w:tc>
      </w:tr>
      <w:tr w:rsidR="007E019C" w14:paraId="5D14E2E9" w14:textId="77777777" w:rsidTr="007E019C">
        <w:tc>
          <w:tcPr>
            <w:tcW w:w="4410" w:type="dxa"/>
          </w:tcPr>
          <w:p w14:paraId="07F793D7" w14:textId="221CA8A2" w:rsidR="007E019C" w:rsidRDefault="007E019C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A17446">
              <w:rPr>
                <w:b/>
                <w:bCs/>
              </w:rPr>
              <w:t>Office Contact Name &amp; Phone Number</w:t>
            </w:r>
          </w:p>
          <w:p w14:paraId="25B04A46" w14:textId="102303E7" w:rsidR="00A6484D" w:rsidRPr="00A17446" w:rsidRDefault="00A6484D" w:rsidP="007E019C">
            <w:pPr>
              <w:pStyle w:val="BodyText"/>
              <w:spacing w:line="293" w:lineRule="exact"/>
              <w:rPr>
                <w:b/>
                <w:bCs/>
              </w:rPr>
            </w:pPr>
          </w:p>
        </w:tc>
        <w:tc>
          <w:tcPr>
            <w:tcW w:w="6618" w:type="dxa"/>
          </w:tcPr>
          <w:p w14:paraId="771E3645" w14:textId="4C341BBD" w:rsidR="007E019C" w:rsidRDefault="00A3768D" w:rsidP="007E019C">
            <w:pPr>
              <w:pStyle w:val="BodyText"/>
              <w:spacing w:line="293" w:lineRule="exact"/>
            </w:pPr>
            <w:r>
              <w:t xml:space="preserve">The person processing the hire. Will be contacted if there are any questions or issues.  </w:t>
            </w:r>
          </w:p>
        </w:tc>
      </w:tr>
      <w:tr w:rsidR="007E019C" w14:paraId="1F97000E" w14:textId="77777777" w:rsidTr="007E019C">
        <w:tc>
          <w:tcPr>
            <w:tcW w:w="4410" w:type="dxa"/>
          </w:tcPr>
          <w:p w14:paraId="0551E994" w14:textId="0C37214E" w:rsidR="007E019C" w:rsidRPr="00A17446" w:rsidRDefault="00364495" w:rsidP="007E019C">
            <w:pPr>
              <w:pStyle w:val="BodyText"/>
              <w:spacing w:line="293" w:lineRule="exact"/>
              <w:rPr>
                <w:b/>
                <w:bCs/>
              </w:rPr>
            </w:pPr>
            <w:r>
              <w:rPr>
                <w:b/>
                <w:bCs/>
              </w:rPr>
              <w:t>Lead for the student (</w:t>
            </w:r>
            <w:r w:rsidRPr="0010655C">
              <w:rPr>
                <w:b/>
                <w:bCs/>
                <w:highlight w:val="yellow"/>
              </w:rPr>
              <w:t>Optional)</w:t>
            </w:r>
            <w:r>
              <w:rPr>
                <w:b/>
                <w:bCs/>
              </w:rPr>
              <w:t xml:space="preserve"> -</w:t>
            </w:r>
            <w:r w:rsidR="000C0DDC" w:rsidRPr="00680DCF">
              <w:rPr>
                <w:b/>
                <w:bCs/>
              </w:rPr>
              <w:t xml:space="preserve"> Name and Contact</w:t>
            </w:r>
            <w:r w:rsidR="000C0DDC">
              <w:rPr>
                <w:b/>
                <w:bCs/>
              </w:rPr>
              <w:t xml:space="preserve"> </w:t>
            </w:r>
          </w:p>
        </w:tc>
        <w:tc>
          <w:tcPr>
            <w:tcW w:w="6618" w:type="dxa"/>
          </w:tcPr>
          <w:p w14:paraId="327A7994" w14:textId="54611D21" w:rsidR="007E019C" w:rsidRDefault="00FA1DDA" w:rsidP="007E019C">
            <w:pPr>
              <w:pStyle w:val="BodyText"/>
              <w:spacing w:line="293" w:lineRule="exact"/>
            </w:pPr>
            <w:r w:rsidRPr="00FA1DDA">
              <w:t>Staff who will be monitoring this student worker</w:t>
            </w:r>
            <w:r w:rsidR="00535626">
              <w:t xml:space="preserve"> in their day to day.</w:t>
            </w:r>
          </w:p>
        </w:tc>
      </w:tr>
      <w:tr w:rsidR="00364495" w14:paraId="14527E6B" w14:textId="77777777" w:rsidTr="007E019C">
        <w:tc>
          <w:tcPr>
            <w:tcW w:w="4410" w:type="dxa"/>
          </w:tcPr>
          <w:p w14:paraId="6235873D" w14:textId="66AD12F9" w:rsidR="00364495" w:rsidRPr="00680DCF" w:rsidRDefault="00364495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680DCF">
              <w:rPr>
                <w:b/>
                <w:bCs/>
              </w:rPr>
              <w:t xml:space="preserve">Reports to Supervisor </w:t>
            </w:r>
            <w:r>
              <w:rPr>
                <w:b/>
                <w:bCs/>
              </w:rPr>
              <w:t xml:space="preserve">- </w:t>
            </w:r>
            <w:r w:rsidRPr="00680DCF">
              <w:rPr>
                <w:b/>
                <w:bCs/>
              </w:rPr>
              <w:t>Name and Contact</w:t>
            </w:r>
          </w:p>
        </w:tc>
        <w:tc>
          <w:tcPr>
            <w:tcW w:w="6618" w:type="dxa"/>
          </w:tcPr>
          <w:p w14:paraId="3A922998" w14:textId="7DB23038" w:rsidR="00364495" w:rsidRPr="00FA1DDA" w:rsidRDefault="005D073D" w:rsidP="007E019C">
            <w:pPr>
              <w:pStyle w:val="BodyText"/>
              <w:spacing w:line="293" w:lineRule="exact"/>
            </w:pPr>
            <w:r>
              <w:t>The supervisor</w:t>
            </w:r>
            <w:r w:rsidR="00364495">
              <w:t xml:space="preserve"> that approves time entry for this student</w:t>
            </w:r>
            <w:r>
              <w:t xml:space="preserve"> (MPP or Department Chair). </w:t>
            </w:r>
          </w:p>
        </w:tc>
      </w:tr>
      <w:tr w:rsidR="007E019C" w14:paraId="78F0AC07" w14:textId="77777777" w:rsidTr="007E019C">
        <w:tc>
          <w:tcPr>
            <w:tcW w:w="4410" w:type="dxa"/>
          </w:tcPr>
          <w:p w14:paraId="4861D92E" w14:textId="2D8AE97C" w:rsidR="007E019C" w:rsidRDefault="007E019C" w:rsidP="007E019C">
            <w:pPr>
              <w:pStyle w:val="BodyText"/>
              <w:spacing w:line="293" w:lineRule="exact"/>
              <w:rPr>
                <w:b/>
                <w:bCs/>
              </w:rPr>
            </w:pPr>
            <w:r w:rsidRPr="00A17446">
              <w:rPr>
                <w:b/>
                <w:bCs/>
              </w:rPr>
              <w:t>Length of Employment</w:t>
            </w:r>
          </w:p>
          <w:p w14:paraId="7EE9D207" w14:textId="2A597129" w:rsidR="00A6484D" w:rsidRPr="00A17446" w:rsidRDefault="00A6484D" w:rsidP="007E019C">
            <w:pPr>
              <w:pStyle w:val="BodyText"/>
              <w:spacing w:line="293" w:lineRule="exact"/>
              <w:rPr>
                <w:b/>
                <w:bCs/>
              </w:rPr>
            </w:pPr>
          </w:p>
        </w:tc>
        <w:tc>
          <w:tcPr>
            <w:tcW w:w="6618" w:type="dxa"/>
          </w:tcPr>
          <w:p w14:paraId="6B2B588B" w14:textId="3D1688B3" w:rsidR="007E019C" w:rsidRDefault="00FA1DDA" w:rsidP="007E019C">
            <w:pPr>
              <w:pStyle w:val="BodyText"/>
              <w:spacing w:line="293" w:lineRule="exact"/>
            </w:pPr>
            <w:r w:rsidRPr="00FA1DDA">
              <w:t xml:space="preserve">Describe the timeframe of employment. Is this an Academic Year position, </w:t>
            </w:r>
            <w:r w:rsidR="005D073D">
              <w:t xml:space="preserve">or for a </w:t>
            </w:r>
            <w:r w:rsidRPr="00FA1DDA">
              <w:t xml:space="preserve">semester only? Example: Academic Year – July </w:t>
            </w:r>
            <w:r w:rsidRPr="00FA1DDA">
              <w:lastRenderedPageBreak/>
              <w:t>20</w:t>
            </w:r>
            <w:r w:rsidR="00BF2585">
              <w:t>23</w:t>
            </w:r>
            <w:r w:rsidRPr="00FA1DDA">
              <w:t>-</w:t>
            </w:r>
            <w:r w:rsidR="00BF2585">
              <w:t>May</w:t>
            </w:r>
            <w:r w:rsidRPr="00FA1DDA">
              <w:t xml:space="preserve"> 20</w:t>
            </w:r>
            <w:r w:rsidR="00BF2585">
              <w:t>24</w:t>
            </w:r>
            <w:r w:rsidRPr="00FA1DDA">
              <w:t>, or Semester Only – Fall 20</w:t>
            </w:r>
            <w:r w:rsidR="00BF2585">
              <w:t>23</w:t>
            </w:r>
            <w:r w:rsidRPr="00FA1DDA">
              <w:t xml:space="preserve"> or Spring 20</w:t>
            </w:r>
            <w:r w:rsidR="00BF2585">
              <w:t>24</w:t>
            </w:r>
            <w:r w:rsidR="00535626">
              <w:t>.</w:t>
            </w:r>
          </w:p>
        </w:tc>
      </w:tr>
      <w:tr w:rsidR="007E019C" w14:paraId="0BB03E75" w14:textId="77777777" w:rsidTr="007E019C">
        <w:tc>
          <w:tcPr>
            <w:tcW w:w="4410" w:type="dxa"/>
          </w:tcPr>
          <w:p w14:paraId="2CBDE02F" w14:textId="4C9AD54C" w:rsidR="007E019C" w:rsidRDefault="00D7526A" w:rsidP="007E019C">
            <w:pPr>
              <w:pStyle w:val="BodyText"/>
              <w:spacing w:line="293" w:lineRule="exact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***</w:t>
            </w:r>
            <w:r w:rsidR="007E019C" w:rsidRPr="00A17446">
              <w:rPr>
                <w:b/>
                <w:bCs/>
              </w:rPr>
              <w:t>Evaluation Procedure</w:t>
            </w:r>
          </w:p>
          <w:p w14:paraId="0EAE9D8C" w14:textId="6AF59A53" w:rsidR="00A6484D" w:rsidRPr="00A17446" w:rsidRDefault="00A6484D" w:rsidP="007E019C">
            <w:pPr>
              <w:pStyle w:val="BodyText"/>
              <w:spacing w:line="293" w:lineRule="exact"/>
              <w:rPr>
                <w:b/>
                <w:bCs/>
              </w:rPr>
            </w:pPr>
          </w:p>
        </w:tc>
        <w:tc>
          <w:tcPr>
            <w:tcW w:w="6618" w:type="dxa"/>
          </w:tcPr>
          <w:p w14:paraId="5BDEC173" w14:textId="2FB1A414" w:rsidR="007E019C" w:rsidRDefault="00FA1DDA" w:rsidP="007E019C">
            <w:pPr>
              <w:pStyle w:val="BodyText"/>
              <w:spacing w:line="293" w:lineRule="exact"/>
            </w:pPr>
            <w:r w:rsidRPr="00FA1DDA">
              <w:t xml:space="preserve">Describe how and when </w:t>
            </w:r>
            <w:r w:rsidR="006B366A">
              <w:t xml:space="preserve">a </w:t>
            </w:r>
            <w:r w:rsidRPr="00FA1DDA">
              <w:t>student will be evaluated.</w:t>
            </w:r>
            <w:r w:rsidR="00A3768D">
              <w:t xml:space="preserve"> This is a requirement of all FWS students</w:t>
            </w:r>
            <w:r w:rsidR="00535626">
              <w:t>.</w:t>
            </w:r>
          </w:p>
        </w:tc>
      </w:tr>
    </w:tbl>
    <w:p w14:paraId="31FD2A7A" w14:textId="637C8DA3" w:rsidR="007E019C" w:rsidRDefault="007E019C">
      <w:pPr>
        <w:pStyle w:val="BodyText"/>
        <w:spacing w:line="293" w:lineRule="exact"/>
        <w:ind w:left="100"/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10632"/>
      </w:tblGrid>
      <w:tr w:rsidR="00A17446" w14:paraId="7A33503B" w14:textId="77777777" w:rsidTr="00A17446">
        <w:tc>
          <w:tcPr>
            <w:tcW w:w="10858" w:type="dxa"/>
          </w:tcPr>
          <w:p w14:paraId="2C244C36" w14:textId="5A64A6CB" w:rsidR="00A17446" w:rsidRPr="000C0DDC" w:rsidRDefault="00A17446">
            <w:pPr>
              <w:pStyle w:val="BodyText"/>
              <w:spacing w:line="293" w:lineRule="exact"/>
            </w:pPr>
            <w:r w:rsidRPr="00A17446">
              <w:rPr>
                <w:b/>
                <w:bCs/>
              </w:rPr>
              <w:t>Position Summary and Purpose of the Role within the Organization</w:t>
            </w:r>
            <w:r w:rsidR="000C0DDC">
              <w:rPr>
                <w:b/>
                <w:bCs/>
              </w:rPr>
              <w:t xml:space="preserve"> </w:t>
            </w:r>
            <w:r w:rsidR="000C0DDC" w:rsidRPr="000C0DDC">
              <w:t xml:space="preserve">(entered on the </w:t>
            </w:r>
            <w:r w:rsidR="000C0DDC" w:rsidRPr="000C0DDC">
              <w:rPr>
                <w:i/>
                <w:iCs/>
              </w:rPr>
              <w:t>Job Summary/Basic Function</w:t>
            </w:r>
            <w:r w:rsidR="000C0DDC" w:rsidRPr="000C0DDC">
              <w:t xml:space="preserve"> section of the requisition)</w:t>
            </w:r>
            <w:r w:rsidR="000C0DDC">
              <w:t>:</w:t>
            </w:r>
          </w:p>
          <w:p w14:paraId="4A86DD83" w14:textId="1464AFE6" w:rsidR="001A50EF" w:rsidRDefault="001A50EF" w:rsidP="001A50EF">
            <w:pPr>
              <w:pStyle w:val="BodyText"/>
              <w:spacing w:line="293" w:lineRule="exact"/>
            </w:pPr>
            <w:r>
              <w:t>Describe how the FWS position will support the department</w:t>
            </w:r>
            <w:r w:rsidR="006B366A">
              <w:t>'s</w:t>
            </w:r>
            <w:r>
              <w:t xml:space="preserve"> mission. </w:t>
            </w:r>
          </w:p>
          <w:p w14:paraId="5FD2B6FD" w14:textId="0538591C" w:rsidR="00A17446" w:rsidRDefault="001A50EF" w:rsidP="001A50EF">
            <w:pPr>
              <w:pStyle w:val="BodyText"/>
              <w:spacing w:line="293" w:lineRule="exact"/>
            </w:pPr>
            <w:r>
              <w:t>Example: Student</w:t>
            </w:r>
            <w:r w:rsidR="006B366A">
              <w:t>s</w:t>
            </w:r>
            <w:r>
              <w:t xml:space="preserve"> will assist and participate in </w:t>
            </w:r>
            <w:r w:rsidR="006B366A">
              <w:t xml:space="preserve">the </w:t>
            </w:r>
            <w:r>
              <w:t xml:space="preserve">dissemination of financial aid information to CSUF students, faculty &amp; the general public about financial aid programs and processes. </w:t>
            </w:r>
          </w:p>
          <w:p w14:paraId="44304641" w14:textId="77777777" w:rsidR="00A17446" w:rsidRDefault="00A17446">
            <w:pPr>
              <w:pStyle w:val="BodyText"/>
              <w:spacing w:line="293" w:lineRule="exact"/>
            </w:pPr>
          </w:p>
          <w:p w14:paraId="7C739BF7" w14:textId="2482ACEA" w:rsidR="00364495" w:rsidRDefault="00364495">
            <w:pPr>
              <w:pStyle w:val="BodyText"/>
              <w:spacing w:line="293" w:lineRule="exact"/>
            </w:pPr>
          </w:p>
        </w:tc>
      </w:tr>
    </w:tbl>
    <w:p w14:paraId="224D6B6A" w14:textId="14F8F07F" w:rsidR="0058264A" w:rsidRDefault="0058264A">
      <w:pPr>
        <w:pStyle w:val="BodyText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50"/>
      </w:tblGrid>
      <w:tr w:rsidR="00A17446" w14:paraId="370B76E8" w14:textId="77777777" w:rsidTr="00A17446">
        <w:tc>
          <w:tcPr>
            <w:tcW w:w="10876" w:type="dxa"/>
          </w:tcPr>
          <w:p w14:paraId="3DE586B2" w14:textId="0C1978B8" w:rsidR="00A17446" w:rsidRDefault="00A17446" w:rsidP="00A17446">
            <w:pPr>
              <w:pStyle w:val="BodyText"/>
              <w:rPr>
                <w:b/>
              </w:rPr>
            </w:pPr>
            <w:r>
              <w:rPr>
                <w:b/>
              </w:rPr>
              <w:t>D</w:t>
            </w:r>
            <w:r w:rsidRPr="00A17446">
              <w:rPr>
                <w:b/>
              </w:rPr>
              <w:t>uties and responsibilities associated with the position and</w:t>
            </w:r>
            <w:r>
              <w:rPr>
                <w:b/>
              </w:rPr>
              <w:t xml:space="preserve"> </w:t>
            </w:r>
            <w:r w:rsidRPr="00A17446">
              <w:rPr>
                <w:b/>
              </w:rPr>
              <w:t>how they relate to the purpose or role</w:t>
            </w:r>
            <w:r w:rsidR="000C0DDC">
              <w:rPr>
                <w:b/>
              </w:rPr>
              <w:t xml:space="preserve"> </w:t>
            </w:r>
            <w:r w:rsidR="000C0DDC" w:rsidRPr="000C0DDC">
              <w:rPr>
                <w:bCs/>
              </w:rPr>
              <w:t>(entered on the Job Summary/Basic Function section of the requisition</w:t>
            </w:r>
            <w:r w:rsidR="000C0DDC" w:rsidRPr="000C0DDC">
              <w:rPr>
                <w:b/>
              </w:rPr>
              <w:t>)</w:t>
            </w:r>
            <w:r>
              <w:rPr>
                <w:b/>
              </w:rPr>
              <w:t>:</w:t>
            </w:r>
          </w:p>
          <w:p w14:paraId="1C6FE150" w14:textId="77777777" w:rsidR="001A50EF" w:rsidRPr="001A50EF" w:rsidRDefault="001A50EF" w:rsidP="001A50EF">
            <w:pPr>
              <w:pStyle w:val="BodyText"/>
              <w:rPr>
                <w:bCs/>
              </w:rPr>
            </w:pPr>
            <w:r w:rsidRPr="001A50EF">
              <w:rPr>
                <w:bCs/>
              </w:rPr>
              <w:t xml:space="preserve">Summary role of position list primary responsibilities and expectations of employee and responsibilities associated with the position. </w:t>
            </w:r>
          </w:p>
          <w:p w14:paraId="5E07CC7A" w14:textId="0B2385F8" w:rsidR="00A17446" w:rsidRDefault="001A50EF" w:rsidP="001A50EF">
            <w:pPr>
              <w:pStyle w:val="BodyText"/>
              <w:rPr>
                <w:b/>
              </w:rPr>
            </w:pPr>
            <w:r w:rsidRPr="001A50EF">
              <w:rPr>
                <w:bCs/>
              </w:rPr>
              <w:t xml:space="preserve">Example: We are seeking a student worker who is neat and is punctual for work. This individual will perform a range of office support assignments while being exposed to new methods, processes, and procedures. </w:t>
            </w:r>
          </w:p>
          <w:p w14:paraId="330493D1" w14:textId="77777777" w:rsidR="00A17446" w:rsidRDefault="00A17446" w:rsidP="00A17446">
            <w:pPr>
              <w:pStyle w:val="BodyText"/>
              <w:rPr>
                <w:b/>
              </w:rPr>
            </w:pPr>
          </w:p>
          <w:p w14:paraId="326A6758" w14:textId="0B03FCC4" w:rsidR="00364495" w:rsidRDefault="00364495" w:rsidP="00A17446">
            <w:pPr>
              <w:pStyle w:val="BodyText"/>
              <w:rPr>
                <w:b/>
              </w:rPr>
            </w:pPr>
          </w:p>
        </w:tc>
      </w:tr>
    </w:tbl>
    <w:p w14:paraId="01A15E25" w14:textId="26A56DE9" w:rsidR="00A17446" w:rsidRDefault="00A17446">
      <w:pPr>
        <w:pStyle w:val="BodyText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50"/>
      </w:tblGrid>
      <w:tr w:rsidR="00A17446" w14:paraId="01AF10AE" w14:textId="77777777" w:rsidTr="00A17446">
        <w:tc>
          <w:tcPr>
            <w:tcW w:w="10876" w:type="dxa"/>
          </w:tcPr>
          <w:p w14:paraId="3A101AA6" w14:textId="271C974F" w:rsidR="00A17446" w:rsidRDefault="00A17446" w:rsidP="00A17446">
            <w:pPr>
              <w:pStyle w:val="BodyText"/>
              <w:rPr>
                <w:b/>
              </w:rPr>
            </w:pPr>
            <w:r>
              <w:rPr>
                <w:b/>
              </w:rPr>
              <w:t>G</w:t>
            </w:r>
            <w:r w:rsidRPr="00A17446">
              <w:rPr>
                <w:b/>
              </w:rPr>
              <w:t>eneral qualifications for the position and the specific</w:t>
            </w:r>
            <w:r>
              <w:rPr>
                <w:b/>
              </w:rPr>
              <w:t xml:space="preserve"> </w:t>
            </w:r>
            <w:r w:rsidRPr="00A17446">
              <w:rPr>
                <w:b/>
              </w:rPr>
              <w:t>qualifications</w:t>
            </w:r>
            <w:r w:rsidR="000C0DDC">
              <w:rPr>
                <w:b/>
              </w:rPr>
              <w:t xml:space="preserve"> </w:t>
            </w:r>
            <w:r w:rsidR="000C0DDC" w:rsidRPr="000C0DDC">
              <w:rPr>
                <w:bCs/>
              </w:rPr>
              <w:t>(entered on the Minimum, Required, and Preferred Qualifications section of the requisition):</w:t>
            </w:r>
            <w:r w:rsidR="000C0DDC" w:rsidRPr="000C0DDC">
              <w:rPr>
                <w:bCs/>
              </w:rPr>
              <w:tab/>
            </w:r>
          </w:p>
          <w:p w14:paraId="70DA88D8" w14:textId="77777777" w:rsidR="00A17446" w:rsidRDefault="00A17446" w:rsidP="00A17446">
            <w:pPr>
              <w:pStyle w:val="BodyText"/>
              <w:rPr>
                <w:b/>
              </w:rPr>
            </w:pPr>
          </w:p>
          <w:p w14:paraId="3CA40C23" w14:textId="0DE330D7" w:rsidR="001A50EF" w:rsidRDefault="00FA1DDA" w:rsidP="001A50EF">
            <w:pPr>
              <w:pStyle w:val="BodyText"/>
              <w:rPr>
                <w:bCs/>
              </w:rPr>
            </w:pPr>
            <w:r w:rsidRPr="00FA1DDA">
              <w:rPr>
                <w:bCs/>
              </w:rPr>
              <w:t>Describe the general qualifications for the position and the specific qualifications for the various levels/rates of pay associated with the position, such as education, experience</w:t>
            </w:r>
            <w:r w:rsidR="006B366A">
              <w:rPr>
                <w:bCs/>
              </w:rPr>
              <w:t>,</w:t>
            </w:r>
            <w:r w:rsidRPr="00FA1DDA">
              <w:rPr>
                <w:bCs/>
              </w:rPr>
              <w:t xml:space="preserve"> and skills required. </w:t>
            </w:r>
          </w:p>
          <w:p w14:paraId="7D1AA407" w14:textId="77777777" w:rsidR="001A50EF" w:rsidRPr="001A50EF" w:rsidRDefault="001A50EF" w:rsidP="001A50EF">
            <w:pPr>
              <w:pStyle w:val="BodyText"/>
              <w:rPr>
                <w:bCs/>
              </w:rPr>
            </w:pPr>
          </w:p>
          <w:p w14:paraId="1CAFF2FB" w14:textId="204B27FC" w:rsidR="00A17446" w:rsidRPr="00FA1DDA" w:rsidRDefault="001A50EF" w:rsidP="001A50EF">
            <w:pPr>
              <w:pStyle w:val="BodyText"/>
              <w:rPr>
                <w:bCs/>
              </w:rPr>
            </w:pPr>
            <w:r w:rsidRPr="001A50EF">
              <w:rPr>
                <w:bCs/>
              </w:rPr>
              <w:t>Example: An energetic and dedicated student worker who has good oral and written communication skills to greet and direct students and visitors. Must be customer service</w:t>
            </w:r>
            <w:r w:rsidR="006B366A">
              <w:rPr>
                <w:bCs/>
              </w:rPr>
              <w:t>-</w:t>
            </w:r>
            <w:r w:rsidRPr="001A50EF">
              <w:rPr>
                <w:bCs/>
              </w:rPr>
              <w:t>oriented. Follow office standards</w:t>
            </w:r>
            <w:r w:rsidR="006B366A">
              <w:rPr>
                <w:bCs/>
              </w:rPr>
              <w:t>,</w:t>
            </w:r>
            <w:r w:rsidRPr="001A50EF">
              <w:rPr>
                <w:bCs/>
              </w:rPr>
              <w:t xml:space="preserve"> including appropriate dress. Ability to work with diverse population of student</w:t>
            </w:r>
            <w:r w:rsidR="006B366A">
              <w:rPr>
                <w:bCs/>
              </w:rPr>
              <w:t>s</w:t>
            </w:r>
            <w:r w:rsidRPr="001A50EF">
              <w:rPr>
                <w:bCs/>
              </w:rPr>
              <w:t>/parents and staff, in person, over the phone</w:t>
            </w:r>
            <w:r w:rsidR="006B366A">
              <w:rPr>
                <w:bCs/>
              </w:rPr>
              <w:t>,</w:t>
            </w:r>
            <w:r w:rsidRPr="001A50EF">
              <w:rPr>
                <w:bCs/>
              </w:rPr>
              <w:t xml:space="preserve"> and through email. Ability to work with and maintain confidential information.</w:t>
            </w:r>
          </w:p>
          <w:p w14:paraId="700D80B1" w14:textId="77777777" w:rsidR="00A17446" w:rsidRDefault="00A17446" w:rsidP="00A17446">
            <w:pPr>
              <w:pStyle w:val="BodyText"/>
              <w:rPr>
                <w:b/>
              </w:rPr>
            </w:pPr>
          </w:p>
          <w:p w14:paraId="450C9C21" w14:textId="77777777" w:rsidR="00A17446" w:rsidRDefault="00A17446" w:rsidP="00A17446">
            <w:pPr>
              <w:pStyle w:val="BodyText"/>
              <w:rPr>
                <w:b/>
              </w:rPr>
            </w:pPr>
          </w:p>
          <w:p w14:paraId="759574CF" w14:textId="510EEFA6" w:rsidR="00A17446" w:rsidRDefault="00A17446" w:rsidP="00A17446">
            <w:pPr>
              <w:pStyle w:val="BodyText"/>
              <w:rPr>
                <w:b/>
              </w:rPr>
            </w:pPr>
          </w:p>
        </w:tc>
      </w:tr>
    </w:tbl>
    <w:p w14:paraId="33764D87" w14:textId="22CE8DE1" w:rsidR="00A17446" w:rsidRDefault="00A17446">
      <w:pPr>
        <w:pStyle w:val="BodyText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50"/>
      </w:tblGrid>
      <w:tr w:rsidR="00A17446" w14:paraId="4BE228D7" w14:textId="77777777" w:rsidTr="00A17446">
        <w:tc>
          <w:tcPr>
            <w:tcW w:w="10876" w:type="dxa"/>
          </w:tcPr>
          <w:p w14:paraId="0989431B" w14:textId="1829D0A4" w:rsidR="00A17446" w:rsidRPr="000C0DDC" w:rsidRDefault="00D7526A">
            <w:pPr>
              <w:pStyle w:val="BodyText"/>
              <w:rPr>
                <w:bCs/>
              </w:rPr>
            </w:pPr>
            <w:r>
              <w:rPr>
                <w:b/>
              </w:rPr>
              <w:t>***</w:t>
            </w:r>
            <w:r w:rsidR="00A17446" w:rsidRPr="00A17446">
              <w:rPr>
                <w:b/>
              </w:rPr>
              <w:t>Brief Summary of Department and/or Program</w:t>
            </w:r>
            <w:r w:rsidR="000C0DDC">
              <w:rPr>
                <w:b/>
              </w:rPr>
              <w:t xml:space="preserve"> </w:t>
            </w:r>
            <w:r w:rsidR="000C0DDC" w:rsidRPr="000C0DDC">
              <w:rPr>
                <w:bCs/>
              </w:rPr>
              <w:t xml:space="preserve">(entered on the </w:t>
            </w:r>
            <w:r w:rsidR="000C0DDC" w:rsidRPr="00E4790F">
              <w:rPr>
                <w:bCs/>
                <w:i/>
                <w:iCs/>
              </w:rPr>
              <w:t>Job Summary/Basic Function</w:t>
            </w:r>
            <w:r w:rsidR="000C0DDC" w:rsidRPr="000C0DDC">
              <w:rPr>
                <w:bCs/>
              </w:rPr>
              <w:t xml:space="preserve"> section of the requisition):</w:t>
            </w:r>
          </w:p>
          <w:p w14:paraId="3CE91E83" w14:textId="4CF07220" w:rsidR="00A17446" w:rsidRPr="00FA1DDA" w:rsidRDefault="00FA1DDA">
            <w:pPr>
              <w:pStyle w:val="BodyText"/>
              <w:rPr>
                <w:bCs/>
              </w:rPr>
            </w:pPr>
            <w:r w:rsidRPr="00FA1DDA">
              <w:rPr>
                <w:bCs/>
              </w:rPr>
              <w:t xml:space="preserve">Please provide a department and/or program mission statement or summary of </w:t>
            </w:r>
            <w:r w:rsidR="006B366A">
              <w:rPr>
                <w:bCs/>
              </w:rPr>
              <w:t xml:space="preserve">the </w:t>
            </w:r>
            <w:r w:rsidRPr="00FA1DDA">
              <w:rPr>
                <w:bCs/>
              </w:rPr>
              <w:t>department or program</w:t>
            </w:r>
            <w:r w:rsidR="006B366A">
              <w:rPr>
                <w:bCs/>
              </w:rPr>
              <w:t>'</w:t>
            </w:r>
            <w:r w:rsidRPr="00FA1DDA">
              <w:rPr>
                <w:bCs/>
              </w:rPr>
              <w:t>s role within CSUF</w:t>
            </w:r>
            <w:r w:rsidR="00535626">
              <w:rPr>
                <w:bCs/>
              </w:rPr>
              <w:t>.</w:t>
            </w:r>
          </w:p>
          <w:p w14:paraId="1604A589" w14:textId="77777777" w:rsidR="00A17446" w:rsidRDefault="00A17446">
            <w:pPr>
              <w:pStyle w:val="BodyText"/>
              <w:rPr>
                <w:b/>
              </w:rPr>
            </w:pPr>
          </w:p>
          <w:p w14:paraId="3949E893" w14:textId="77777777" w:rsidR="00A17446" w:rsidRDefault="00A17446">
            <w:pPr>
              <w:pStyle w:val="BodyText"/>
              <w:rPr>
                <w:b/>
              </w:rPr>
            </w:pPr>
          </w:p>
          <w:p w14:paraId="45E4934D" w14:textId="77777777" w:rsidR="00A17446" w:rsidRDefault="00A17446">
            <w:pPr>
              <w:pStyle w:val="BodyText"/>
              <w:rPr>
                <w:b/>
              </w:rPr>
            </w:pPr>
          </w:p>
          <w:p w14:paraId="77C140DC" w14:textId="636C1EC0" w:rsidR="00A17446" w:rsidRDefault="00A17446">
            <w:pPr>
              <w:pStyle w:val="BodyText"/>
              <w:rPr>
                <w:b/>
              </w:rPr>
            </w:pPr>
          </w:p>
        </w:tc>
      </w:tr>
    </w:tbl>
    <w:p w14:paraId="1B44AC04" w14:textId="77777777" w:rsidR="0058264A" w:rsidRDefault="0058264A">
      <w:pPr>
        <w:pStyle w:val="BodyText"/>
        <w:rPr>
          <w:b/>
          <w:sz w:val="20"/>
        </w:rPr>
      </w:pPr>
    </w:p>
    <w:sectPr w:rsidR="0058264A" w:rsidSect="001856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460" w:right="60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45BDC" w14:textId="77777777" w:rsidR="00655343" w:rsidRDefault="00655343" w:rsidP="00A17446">
      <w:r>
        <w:separator/>
      </w:r>
    </w:p>
  </w:endnote>
  <w:endnote w:type="continuationSeparator" w:id="0">
    <w:p w14:paraId="090CB1E7" w14:textId="77777777" w:rsidR="00655343" w:rsidRDefault="00655343" w:rsidP="00A17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276D6" w14:textId="77777777" w:rsidR="00A57376" w:rsidRDefault="00A573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71382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1784F9A" w14:textId="0ADDE647" w:rsidR="00D637EB" w:rsidRDefault="00D637E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22CF3A3" w14:textId="5966C199" w:rsidR="00A17446" w:rsidRPr="00A17446" w:rsidRDefault="00A57376" w:rsidP="00A17446">
    <w:pPr>
      <w:pStyle w:val="Footer"/>
    </w:pPr>
    <w:r>
      <w:t>September</w:t>
    </w:r>
    <w:r w:rsidR="00D637EB">
      <w:t xml:space="preserve"> 202</w:t>
    </w:r>
    <w:r w:rsidR="00FB38D3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3C840" w14:textId="77777777" w:rsidR="00A57376" w:rsidRDefault="00A573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6D9D26" w14:textId="77777777" w:rsidR="00655343" w:rsidRDefault="00655343" w:rsidP="00A17446">
      <w:r>
        <w:separator/>
      </w:r>
    </w:p>
  </w:footnote>
  <w:footnote w:type="continuationSeparator" w:id="0">
    <w:p w14:paraId="096EC4C1" w14:textId="77777777" w:rsidR="00655343" w:rsidRDefault="00655343" w:rsidP="00A174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C9576F" w14:textId="77777777" w:rsidR="00A57376" w:rsidRDefault="00A573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2C9FD" w14:textId="4A3721F2" w:rsidR="00D637EB" w:rsidRPr="000C0DDC" w:rsidRDefault="00560941" w:rsidP="00560941">
    <w:pPr>
      <w:pStyle w:val="Header"/>
      <w:tabs>
        <w:tab w:val="clear" w:pos="9360"/>
        <w:tab w:val="right" w:pos="9630"/>
      </w:tabs>
    </w:pPr>
    <w:r>
      <w:rPr>
        <w:noProof/>
      </w:rPr>
      <w:drawing>
        <wp:inline distT="0" distB="0" distL="0" distR="0" wp14:anchorId="2FC3B299" wp14:editId="7172317A">
          <wp:extent cx="2607780" cy="477490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6541" cy="5102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637EB" w:rsidRPr="000C0DDC">
      <w:t xml:space="preserve">                                  </w:t>
    </w:r>
    <w:r w:rsidR="00A3768D">
      <w:t xml:space="preserve">   </w:t>
    </w:r>
    <w:r w:rsidR="00D637EB" w:rsidRPr="000C0DDC">
      <w:t xml:space="preserve">Federal Work Study Student Position </w:t>
    </w:r>
  </w:p>
  <w:p w14:paraId="508A997E" w14:textId="2DD0750D" w:rsidR="00D637EB" w:rsidRPr="000C0DDC" w:rsidRDefault="00D637EB">
    <w:pPr>
      <w:pStyle w:val="Header"/>
    </w:pPr>
    <w:r w:rsidRPr="000C0DDC">
      <w:t xml:space="preserve">                                                                             </w:t>
    </w:r>
    <w:r w:rsidR="000C0DDC">
      <w:t xml:space="preserve">                            </w:t>
    </w:r>
    <w:r w:rsidR="00560941">
      <w:t xml:space="preserve">       </w:t>
    </w:r>
    <w:r w:rsidR="000C0DDC">
      <w:t xml:space="preserve">       </w:t>
    </w:r>
    <w:r w:rsidR="00560941">
      <w:t xml:space="preserve"> </w:t>
    </w:r>
    <w:r w:rsidRPr="000C0DDC">
      <w:t xml:space="preserve">Description For </w:t>
    </w:r>
    <w:r w:rsidRPr="000C0DDC">
      <w:rPr>
        <w:i/>
        <w:iCs/>
      </w:rPr>
      <w:t>On-Campus Employer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19EF5" w14:textId="77777777" w:rsidR="00A57376" w:rsidRDefault="00A573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C2635F"/>
    <w:multiLevelType w:val="hybridMultilevel"/>
    <w:tmpl w:val="FB00F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jYwNzWxMDewMDRW0lEKTi0uzszPAymwrAUA/NS4hywAAAA="/>
  </w:docVars>
  <w:rsids>
    <w:rsidRoot w:val="0058264A"/>
    <w:rsid w:val="00054676"/>
    <w:rsid w:val="00077412"/>
    <w:rsid w:val="000B76A6"/>
    <w:rsid w:val="000C0DDC"/>
    <w:rsid w:val="000E6E8C"/>
    <w:rsid w:val="0010275D"/>
    <w:rsid w:val="0010655C"/>
    <w:rsid w:val="001633DC"/>
    <w:rsid w:val="001856A0"/>
    <w:rsid w:val="001A50EF"/>
    <w:rsid w:val="001E5E61"/>
    <w:rsid w:val="002D0069"/>
    <w:rsid w:val="00364495"/>
    <w:rsid w:val="00381F84"/>
    <w:rsid w:val="003C166D"/>
    <w:rsid w:val="00406D36"/>
    <w:rsid w:val="00494922"/>
    <w:rsid w:val="0049791D"/>
    <w:rsid w:val="0050727E"/>
    <w:rsid w:val="00522A2E"/>
    <w:rsid w:val="00535626"/>
    <w:rsid w:val="00560941"/>
    <w:rsid w:val="0058264A"/>
    <w:rsid w:val="00593824"/>
    <w:rsid w:val="005D073D"/>
    <w:rsid w:val="00655343"/>
    <w:rsid w:val="006764A5"/>
    <w:rsid w:val="00680DCF"/>
    <w:rsid w:val="006A5BD3"/>
    <w:rsid w:val="006B366A"/>
    <w:rsid w:val="006B7049"/>
    <w:rsid w:val="007454CE"/>
    <w:rsid w:val="00756352"/>
    <w:rsid w:val="00770AE2"/>
    <w:rsid w:val="007A4BA6"/>
    <w:rsid w:val="007E019C"/>
    <w:rsid w:val="0083103A"/>
    <w:rsid w:val="00855205"/>
    <w:rsid w:val="00922BF4"/>
    <w:rsid w:val="00987916"/>
    <w:rsid w:val="009D67B7"/>
    <w:rsid w:val="00A13D5B"/>
    <w:rsid w:val="00A13E8C"/>
    <w:rsid w:val="00A17446"/>
    <w:rsid w:val="00A3768D"/>
    <w:rsid w:val="00A57376"/>
    <w:rsid w:val="00A6484D"/>
    <w:rsid w:val="00A96C0E"/>
    <w:rsid w:val="00AE6450"/>
    <w:rsid w:val="00B115D1"/>
    <w:rsid w:val="00B55D82"/>
    <w:rsid w:val="00BA7E01"/>
    <w:rsid w:val="00BD09D0"/>
    <w:rsid w:val="00BE42CC"/>
    <w:rsid w:val="00BF2585"/>
    <w:rsid w:val="00D637EB"/>
    <w:rsid w:val="00D7526A"/>
    <w:rsid w:val="00DB0B77"/>
    <w:rsid w:val="00E4790F"/>
    <w:rsid w:val="00E8597F"/>
    <w:rsid w:val="00EA0018"/>
    <w:rsid w:val="00EB0B9A"/>
    <w:rsid w:val="00EF0A88"/>
    <w:rsid w:val="00FA1DDA"/>
    <w:rsid w:val="00FB3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9283D1"/>
  <w15:docId w15:val="{7FC93A1B-6564-4772-8D47-5EDDC1B6A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styleId="Hyperlink">
    <w:name w:val="Hyperlink"/>
    <w:basedOn w:val="DefaultParagraphFont"/>
    <w:uiPriority w:val="99"/>
    <w:unhideWhenUsed/>
    <w:rsid w:val="007E019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01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E01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74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446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174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446"/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764A5"/>
    <w:rPr>
      <w:rFonts w:ascii="Calibri" w:eastAsia="Calibri" w:hAnsi="Calibri" w:cs="Calibri"/>
      <w:sz w:val="24"/>
      <w:szCs w:val="24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376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6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68D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6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68D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76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68D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3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ademichr@fullerton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studentemployment@fullerton.ed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9</Words>
  <Characters>43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deral Work-Study Program</vt:lpstr>
    </vt:vector>
  </TitlesOfParts>
  <Company>CSU Fullerton</Company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l Work-Study Program</dc:title>
  <dc:creator>Windows User</dc:creator>
  <cp:lastModifiedBy>Carrillo, Tatiana</cp:lastModifiedBy>
  <cp:revision>2</cp:revision>
  <dcterms:created xsi:type="dcterms:W3CDTF">2023-09-26T22:16:00Z</dcterms:created>
  <dcterms:modified xsi:type="dcterms:W3CDTF">2023-09-26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3-21T00:00:00Z</vt:filetime>
  </property>
  <property fmtid="{D5CDD505-2E9C-101B-9397-08002B2CF9AE}" pid="5" name="GrammarlyDocumentId">
    <vt:lpwstr>a0a84fe80de87299e92fa134d79ed030143715d2fa2a77ceb729cc08b329bb9a</vt:lpwstr>
  </property>
</Properties>
</file>